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84" w:type="dxa"/>
        <w:tblLook w:val="04A0" w:firstRow="1" w:lastRow="0" w:firstColumn="1" w:lastColumn="0" w:noHBand="0" w:noVBand="1"/>
      </w:tblPr>
      <w:tblGrid>
        <w:gridCol w:w="1207"/>
        <w:gridCol w:w="1856"/>
        <w:gridCol w:w="1855"/>
        <w:gridCol w:w="1209"/>
        <w:gridCol w:w="1207"/>
        <w:gridCol w:w="1209"/>
        <w:gridCol w:w="1208"/>
        <w:gridCol w:w="1207"/>
        <w:gridCol w:w="1209"/>
        <w:gridCol w:w="1207"/>
        <w:gridCol w:w="1210"/>
      </w:tblGrid>
      <w:tr w:rsidR="00F250B6" w:rsidRPr="00F250B6" w14:paraId="4B0AE9A2" w14:textId="77777777" w:rsidTr="00293D8C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297FDB7" w:rsidR="00F250B6" w:rsidRPr="00F250B6" w:rsidRDefault="0057720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S</w:t>
            </w:r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01D24" w14:textId="0ECD4216" w:rsidR="00F250B6" w:rsidRPr="00F250B6" w:rsidRDefault="00D93FD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create new account with unique values</w:t>
            </w:r>
          </w:p>
        </w:tc>
      </w:tr>
      <w:tr w:rsidR="00F250B6" w:rsidRPr="00F250B6" w14:paraId="6632E772" w14:textId="77777777" w:rsidTr="00293D8C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97882AC" w:rsidR="00F250B6" w:rsidRPr="00F250B6" w:rsidRDefault="00D93FD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E8678" w14:textId="09713971" w:rsidR="00F250B6" w:rsidRPr="00F250B6" w:rsidRDefault="00D93FD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</w:t>
            </w:r>
            <w:r w:rsidR="00293D8C">
              <w:rPr>
                <w:rFonts w:eastAsia="Times New Roman" w:cstheme="minorHAnsi"/>
                <w:lang w:eastAsia="en-GB"/>
              </w:rPr>
              <w:t>i</w:t>
            </w:r>
            <w:r>
              <w:rPr>
                <w:rFonts w:eastAsia="Times New Roman" w:cstheme="minorHAnsi"/>
                <w:lang w:eastAsia="en-GB"/>
              </w:rPr>
              <w:t>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2C93E7" w14:textId="147E455E" w:rsidR="00F250B6" w:rsidRPr="00F250B6" w:rsidRDefault="00D93FD8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293D8C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293D8C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02853F" w14:textId="57B55DF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293D8C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293D8C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6E7E776" w:rsidR="00F250B6" w:rsidRPr="00F250B6" w:rsidRDefault="00D93FD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FEED8A2" w:rsidR="00F250B6" w:rsidRPr="00F250B6" w:rsidRDefault="00D93FD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.04.2022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293D8C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293D8C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041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293D8C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53A19AF0" w:rsidR="00F250B6" w:rsidRPr="00F250B6" w:rsidRDefault="00D93FD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gin/Email = </w:t>
            </w:r>
            <w:r w:rsidRPr="00D93FD8">
              <w:rPr>
                <w:rFonts w:eastAsia="Times New Roman" w:cstheme="minorHAnsi"/>
                <w:lang w:eastAsia="en-GB"/>
              </w:rPr>
              <w:t>TesterOprogramowania</w:t>
            </w:r>
            <w:r w:rsidR="00293D8C">
              <w:rPr>
                <w:rFonts w:eastAsia="Times New Roman" w:cstheme="minorHAnsi"/>
                <w:lang w:eastAsia="en-GB"/>
              </w:rPr>
              <w:t>1234</w:t>
            </w:r>
            <w:r w:rsidRPr="00D93FD8">
              <w:rPr>
                <w:rFonts w:eastAsia="Times New Roman" w:cstheme="minorHAnsi"/>
                <w:lang w:eastAsia="en-GB"/>
              </w:rPr>
              <w:t>@gmail.com</w:t>
            </w:r>
          </w:p>
        </w:tc>
      </w:tr>
      <w:tr w:rsidR="00F250B6" w:rsidRPr="00F250B6" w14:paraId="29E8EC92" w14:textId="77777777" w:rsidTr="00293D8C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3710DB11" w:rsidR="00F250B6" w:rsidRPr="00F250B6" w:rsidRDefault="00D93FD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word = </w:t>
            </w:r>
            <w:proofErr w:type="spellStart"/>
            <w:r w:rsidRPr="00D93FD8">
              <w:rPr>
                <w:rFonts w:eastAsia="Times New Roman" w:cstheme="minorHAnsi"/>
                <w:lang w:eastAsia="en-GB"/>
              </w:rPr>
              <w:t>TesterOprogramowani</w:t>
            </w:r>
            <w:r>
              <w:rPr>
                <w:rFonts w:eastAsia="Times New Roman" w:cstheme="minorHAnsi"/>
                <w:lang w:eastAsia="en-GB"/>
              </w:rPr>
              <w:t>a</w:t>
            </w:r>
            <w:proofErr w:type="spellEnd"/>
          </w:p>
        </w:tc>
      </w:tr>
      <w:tr w:rsidR="00F250B6" w:rsidRPr="00F250B6" w14:paraId="03381A14" w14:textId="77777777" w:rsidTr="00293D8C">
        <w:trPr>
          <w:trHeight w:val="292"/>
        </w:trPr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293D8C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5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9E3228" w14:textId="0799489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</w:t>
            </w:r>
            <w:r w:rsidR="00D93FD8">
              <w:rPr>
                <w:rFonts w:eastAsia="Times New Roman" w:cstheme="minorHAnsi"/>
                <w:lang w:eastAsia="en-GB"/>
              </w:rPr>
              <w:t xml:space="preserve"> creating new account with new login and password values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293D8C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293D8C">
        <w:trPr>
          <w:trHeight w:val="467"/>
        </w:trPr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7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4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6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62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293D8C">
        <w:trPr>
          <w:trHeight w:val="467"/>
        </w:trPr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2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2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293D8C">
        <w:trPr>
          <w:trHeight w:val="567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1E9DBC12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D93FD8" w:rsidRPr="00D93FD8">
              <w:rPr>
                <w:rFonts w:eastAsia="Times New Roman" w:cstheme="minorHAnsi"/>
                <w:lang w:eastAsia="en-GB"/>
              </w:rPr>
              <w:t>http://seleniumdemo.com/?page_id=7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293D8C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567D44B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D93FD8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293D8C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19FB2D09" w:rsidR="006938D0" w:rsidRDefault="006938D0">
      <w:pPr>
        <w:rPr>
          <w:rFonts w:cstheme="minorHAnsi"/>
        </w:rPr>
      </w:pPr>
    </w:p>
    <w:tbl>
      <w:tblPr>
        <w:tblW w:w="6658" w:type="dxa"/>
        <w:tblLook w:val="04A0" w:firstRow="1" w:lastRow="0" w:firstColumn="1" w:lastColumn="0" w:noHBand="0" w:noVBand="1"/>
      </w:tblPr>
      <w:tblGrid>
        <w:gridCol w:w="2873"/>
        <w:gridCol w:w="3785"/>
      </w:tblGrid>
      <w:tr w:rsidR="00293D8C" w:rsidRPr="00F250B6" w14:paraId="668B47BD" w14:textId="77777777" w:rsidTr="00293D8C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CAEA1F8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22886B5B" w14:textId="67B23EC3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P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st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quisites</w:t>
            </w:r>
            <w:proofErr w:type="spellEnd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</w:tr>
      <w:tr w:rsidR="00293D8C" w:rsidRPr="00F250B6" w14:paraId="4613708C" w14:textId="77777777" w:rsidTr="00293D8C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4C1B05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53DDE" w14:textId="4F39B22D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ount created message</w:t>
            </w:r>
          </w:p>
        </w:tc>
      </w:tr>
      <w:tr w:rsidR="00293D8C" w:rsidRPr="00F250B6" w14:paraId="1BC9F83C" w14:textId="77777777" w:rsidTr="00293D8C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19135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BCA319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3FB716F" w14:textId="703B8DE2" w:rsidR="00293D8C" w:rsidRPr="00293D8C" w:rsidRDefault="00293D8C">
      <w:pPr>
        <w:rPr>
          <w:rFonts w:cstheme="minorHAnsi"/>
          <w:b/>
          <w:bCs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207"/>
        <w:gridCol w:w="1856"/>
        <w:gridCol w:w="1855"/>
        <w:gridCol w:w="1209"/>
        <w:gridCol w:w="1207"/>
        <w:gridCol w:w="1209"/>
        <w:gridCol w:w="1208"/>
        <w:gridCol w:w="1207"/>
        <w:gridCol w:w="1209"/>
        <w:gridCol w:w="1207"/>
        <w:gridCol w:w="1210"/>
      </w:tblGrid>
      <w:tr w:rsidR="00293D8C" w:rsidRPr="00F250B6" w14:paraId="0BCBD208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71AC2602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AFD54" w14:textId="516D9052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S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82913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1615813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B0501" w14:textId="236034E8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create new account with existing values</w:t>
            </w:r>
          </w:p>
        </w:tc>
      </w:tr>
      <w:tr w:rsidR="00293D8C" w:rsidRPr="00F250B6" w14:paraId="5EE3D0D3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25452824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21BF7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4EBC63D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F473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786BB21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CF806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293D8C" w:rsidRPr="00F250B6" w14:paraId="3FB5D026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4CF15E7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788244B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E5483C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310EA5B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FB869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6821E9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99847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38AD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2835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69394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853DB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93D8C" w:rsidRPr="00F250B6" w14:paraId="10C988D8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CFF289B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C5A43E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03AA182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2E0E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ACE51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9CF71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80FF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93D8C" w:rsidRPr="00F250B6" w14:paraId="5F3A87DB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938197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BDF3D6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E4326B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131A202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210AE7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6AC3A81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84D20A2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1E9C26B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FD434F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2085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692CC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93D8C" w:rsidRPr="00F250B6" w14:paraId="2F90982A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637ABE0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D96B8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0DFF41D0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8C705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.04.2022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6ABEF17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2CBC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93D8C" w:rsidRPr="00F250B6" w14:paraId="5E4DF359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92A5B4C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FD5CDC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AE02D21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301039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EB2E40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A3B65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56BFC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C514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7DDF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C7679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9DCF2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93D8C" w:rsidRPr="00F250B6" w14:paraId="6BFFFE63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6F7D8973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E0F051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14387E4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C120AC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041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0F676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93D8C" w:rsidRPr="00F250B6" w14:paraId="3F956B3B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CF1FD6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0548F4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CCCAE47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6BA60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68D3E2" w14:textId="191E83ED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gin/Email = </w:t>
            </w:r>
            <w:r w:rsidRPr="00D93FD8">
              <w:rPr>
                <w:rFonts w:eastAsia="Times New Roman" w:cstheme="minorHAnsi"/>
                <w:lang w:eastAsia="en-GB"/>
              </w:rPr>
              <w:t>TesterOprogramowania@gmail.com</w:t>
            </w:r>
          </w:p>
        </w:tc>
      </w:tr>
      <w:tr w:rsidR="00293D8C" w:rsidRPr="00F250B6" w14:paraId="771016FB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F8003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1EDB2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FCABF8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23C0F7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AEB2D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word = </w:t>
            </w:r>
            <w:proofErr w:type="spellStart"/>
            <w:r w:rsidRPr="00D93FD8">
              <w:rPr>
                <w:rFonts w:eastAsia="Times New Roman" w:cstheme="minorHAnsi"/>
                <w:lang w:eastAsia="en-GB"/>
              </w:rPr>
              <w:t>TesterOprogramowani</w:t>
            </w:r>
            <w:r>
              <w:rPr>
                <w:rFonts w:eastAsia="Times New Roman" w:cstheme="minorHAnsi"/>
                <w:lang w:eastAsia="en-GB"/>
              </w:rPr>
              <w:t>a</w:t>
            </w:r>
            <w:proofErr w:type="spellEnd"/>
          </w:p>
        </w:tc>
      </w:tr>
      <w:tr w:rsidR="00293D8C" w:rsidRPr="00F250B6" w14:paraId="7FE5CEEB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F4E8775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2AF591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FA7D8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3AFB07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6128792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FE7D5E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063EC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46C01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0564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ABB8E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A27C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93D8C" w:rsidRPr="00F250B6" w14:paraId="64FE64E1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2E3FF95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5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4D7511" w14:textId="5A46DBA2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</w:t>
            </w:r>
            <w:r>
              <w:rPr>
                <w:rFonts w:eastAsia="Times New Roman" w:cstheme="minorHAnsi"/>
                <w:lang w:eastAsia="en-GB"/>
              </w:rPr>
              <w:t xml:space="preserve"> creating </w:t>
            </w:r>
            <w:r w:rsidR="00882913">
              <w:rPr>
                <w:rFonts w:eastAsia="Times New Roman" w:cstheme="minorHAnsi"/>
                <w:lang w:eastAsia="en-GB"/>
              </w:rPr>
              <w:t>new account with existing values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190EDB0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B2A9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EB348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0C0B9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93D8C" w:rsidRPr="00F250B6" w14:paraId="04551D3E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0E654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40EF2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2334F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47985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6B237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0FE317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7AD9D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C4C1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F989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EE12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017E3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93D8C" w:rsidRPr="00F250B6" w14:paraId="79B0AA03" w14:textId="77777777" w:rsidTr="00DE74BA">
        <w:trPr>
          <w:trHeight w:val="467"/>
        </w:trPr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504F8BCB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7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16B2D466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4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658B04E0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6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2146EB94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62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8C85D50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93D8C" w:rsidRPr="00F250B6" w14:paraId="25938207" w14:textId="77777777" w:rsidTr="00DE74BA">
        <w:trPr>
          <w:trHeight w:val="467"/>
        </w:trPr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774122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0A7B8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2FE5C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2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4C7F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2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93A6F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93D8C" w:rsidRPr="00F250B6" w14:paraId="2B6E7154" w14:textId="77777777" w:rsidTr="00DE74BA">
        <w:trPr>
          <w:trHeight w:val="567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007E2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B2B90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D93FD8">
              <w:rPr>
                <w:rFonts w:eastAsia="Times New Roman" w:cstheme="minorHAnsi"/>
                <w:lang w:eastAsia="en-GB"/>
              </w:rPr>
              <w:t>http://seleniumdemo.com/?page_id=7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31192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75FB3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33130A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93D8C" w:rsidRPr="00F250B6" w14:paraId="2A164BC0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E5F62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E117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0B40E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D87545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17BF66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93D8C" w:rsidRPr="00F250B6" w14:paraId="403BD0E9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4D839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7D129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AFCC30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39336B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764B83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51CA4FD6" w14:textId="77777777" w:rsidR="00293D8C" w:rsidRDefault="00293D8C" w:rsidP="00293D8C">
      <w:pPr>
        <w:rPr>
          <w:rFonts w:cstheme="minorHAnsi"/>
        </w:rPr>
      </w:pPr>
    </w:p>
    <w:tbl>
      <w:tblPr>
        <w:tblW w:w="6658" w:type="dxa"/>
        <w:tblLook w:val="04A0" w:firstRow="1" w:lastRow="0" w:firstColumn="1" w:lastColumn="0" w:noHBand="0" w:noVBand="1"/>
      </w:tblPr>
      <w:tblGrid>
        <w:gridCol w:w="2873"/>
        <w:gridCol w:w="3785"/>
      </w:tblGrid>
      <w:tr w:rsidR="00293D8C" w:rsidRPr="00F250B6" w14:paraId="26DA5574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5965B2BC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2D86C903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P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st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quisites</w:t>
            </w:r>
            <w:proofErr w:type="spellEnd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</w:tr>
      <w:tr w:rsidR="00293D8C" w:rsidRPr="00F250B6" w14:paraId="729F7EC7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0D030F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B079B" w14:textId="79A0480A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ating account fail message</w:t>
            </w:r>
          </w:p>
        </w:tc>
      </w:tr>
      <w:tr w:rsidR="00293D8C" w:rsidRPr="00F250B6" w14:paraId="2B316F91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F7E58" w14:textId="77777777" w:rsidR="00293D8C" w:rsidRPr="00F250B6" w:rsidRDefault="00293D8C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EDF19" w14:textId="77777777" w:rsidR="00293D8C" w:rsidRPr="00F250B6" w:rsidRDefault="00293D8C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7BEF9C8" w14:textId="151B2B58" w:rsidR="00293D8C" w:rsidRDefault="00293D8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207"/>
        <w:gridCol w:w="1856"/>
        <w:gridCol w:w="1855"/>
        <w:gridCol w:w="1209"/>
        <w:gridCol w:w="1207"/>
        <w:gridCol w:w="1209"/>
        <w:gridCol w:w="1208"/>
        <w:gridCol w:w="1207"/>
        <w:gridCol w:w="1209"/>
        <w:gridCol w:w="1207"/>
        <w:gridCol w:w="1210"/>
      </w:tblGrid>
      <w:tr w:rsidR="00882913" w:rsidRPr="00F250B6" w14:paraId="39296919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0BE8C88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610A79" w14:textId="2AE344B9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S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31DBCFB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BBD6B9" w14:textId="5B91D7B2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 w:rsidR="00DD54DA">
              <w:rPr>
                <w:rFonts w:eastAsia="Times New Roman" w:cstheme="minorHAnsi"/>
                <w:lang w:eastAsia="en-GB"/>
              </w:rPr>
              <w:t>log in to</w:t>
            </w:r>
            <w:r>
              <w:rPr>
                <w:rFonts w:eastAsia="Times New Roman" w:cstheme="minorHAnsi"/>
                <w:lang w:eastAsia="en-GB"/>
              </w:rPr>
              <w:t xml:space="preserve"> account with existing values</w:t>
            </w:r>
          </w:p>
        </w:tc>
      </w:tr>
      <w:tr w:rsidR="00882913" w:rsidRPr="00F250B6" w14:paraId="5AFE72B3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04B1C18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59D23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3AE1C1E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D95AF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A82B21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F6A400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82913" w:rsidRPr="00F250B6" w14:paraId="6566D844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E831E5B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30876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C6C46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36931F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5AE409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8F1EBA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A41F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20BA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50A5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A5FD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B390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0DFB874C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583A10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C5CB8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01E048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FE2D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E365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842C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5F66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3CCB2258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5821DF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BC45EC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774CE2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715DB0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C80771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7661F4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3CB946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4082B0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68551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4EBD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919A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53AA511C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57F166A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FC08F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79F0753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ECE5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.04.2022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50CF0BD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070DD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2913" w:rsidRPr="00F250B6" w14:paraId="3E5AF20A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7F689D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813FCA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D0D8A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4136E4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A992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2FEB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32C4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C7035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85FD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0EA1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2008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2468AA7F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42044FE9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A7A752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6ED85B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30169F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041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E0BAB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82913" w:rsidRPr="00F250B6" w14:paraId="6EB13981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188B3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C62E9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3F54DF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BCB5AE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92897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gin/Email = </w:t>
            </w:r>
            <w:r w:rsidRPr="00D93FD8">
              <w:rPr>
                <w:rFonts w:eastAsia="Times New Roman" w:cstheme="minorHAnsi"/>
                <w:lang w:eastAsia="en-GB"/>
              </w:rPr>
              <w:t>TesterOprogramowania@gmail.com</w:t>
            </w:r>
          </w:p>
        </w:tc>
      </w:tr>
      <w:tr w:rsidR="00882913" w:rsidRPr="00F250B6" w14:paraId="74BA322D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7F397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48A6B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C30C9E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E22FE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514B1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word = </w:t>
            </w:r>
            <w:proofErr w:type="spellStart"/>
            <w:r w:rsidRPr="00D93FD8">
              <w:rPr>
                <w:rFonts w:eastAsia="Times New Roman" w:cstheme="minorHAnsi"/>
                <w:lang w:eastAsia="en-GB"/>
              </w:rPr>
              <w:t>TesterOprogramowani</w:t>
            </w:r>
            <w:r>
              <w:rPr>
                <w:rFonts w:eastAsia="Times New Roman" w:cstheme="minorHAnsi"/>
                <w:lang w:eastAsia="en-GB"/>
              </w:rPr>
              <w:t>a</w:t>
            </w:r>
            <w:proofErr w:type="spellEnd"/>
          </w:p>
        </w:tc>
      </w:tr>
      <w:tr w:rsidR="00882913" w:rsidRPr="00F250B6" w14:paraId="3FF83793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623E87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A9A5B2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A8926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40671E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64DADD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D13375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54013A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F975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E712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798A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7C39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59BE4B69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3078DE9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5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FF2430" w14:textId="6B9BBE9C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DD54DA">
              <w:rPr>
                <w:rFonts w:eastAsia="Times New Roman" w:cstheme="minorHAnsi"/>
                <w:lang w:eastAsia="en-GB"/>
              </w:rPr>
              <w:t>login to account with existing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21C122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1AF1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723C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3937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5E9EB81B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FDC4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92DCA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27972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DEC4F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3796C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A0B9C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03941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55ABF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B3331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BCE0A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2A5C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613A7B26" w14:textId="77777777" w:rsidTr="00DE74BA">
        <w:trPr>
          <w:trHeight w:val="467"/>
        </w:trPr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A09C48B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7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3C5CF14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4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46A61027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6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6BC6727F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62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723532B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82913" w:rsidRPr="00F250B6" w14:paraId="6C3D27AF" w14:textId="77777777" w:rsidTr="00DE74BA">
        <w:trPr>
          <w:trHeight w:val="467"/>
        </w:trPr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35B8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B84D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3FF6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2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AD1D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2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10E56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82913" w:rsidRPr="00F250B6" w14:paraId="1273FC11" w14:textId="77777777" w:rsidTr="00DE74BA">
        <w:trPr>
          <w:trHeight w:val="567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28562B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E713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D93FD8">
              <w:rPr>
                <w:rFonts w:eastAsia="Times New Roman" w:cstheme="minorHAnsi"/>
                <w:lang w:eastAsia="en-GB"/>
              </w:rPr>
              <w:t>http://seleniumdemo.com/?page_id=7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8EF7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969F7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6FA75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2913" w:rsidRPr="00F250B6" w14:paraId="2A75392A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9E009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4742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9404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02E50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18976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2913" w:rsidRPr="00F250B6" w14:paraId="10A09DDD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EC590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8E263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5BE97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182E8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BDE90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7CD4DA3C" w14:textId="77777777" w:rsidR="00882913" w:rsidRDefault="00882913" w:rsidP="00882913">
      <w:pPr>
        <w:rPr>
          <w:rFonts w:cstheme="minorHAnsi"/>
        </w:rPr>
      </w:pPr>
    </w:p>
    <w:tbl>
      <w:tblPr>
        <w:tblW w:w="6658" w:type="dxa"/>
        <w:tblLook w:val="04A0" w:firstRow="1" w:lastRow="0" w:firstColumn="1" w:lastColumn="0" w:noHBand="0" w:noVBand="1"/>
      </w:tblPr>
      <w:tblGrid>
        <w:gridCol w:w="2873"/>
        <w:gridCol w:w="3785"/>
      </w:tblGrid>
      <w:tr w:rsidR="00882913" w:rsidRPr="00F250B6" w14:paraId="0C1D7604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CC528EC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2BF9E0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P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st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quisites</w:t>
            </w:r>
            <w:proofErr w:type="spellEnd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</w:tr>
      <w:tr w:rsidR="00882913" w:rsidRPr="00F250B6" w14:paraId="72CD11AF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452F46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38DA0" w14:textId="4D705DB7" w:rsidR="00882913" w:rsidRPr="00F250B6" w:rsidRDefault="00DD54DA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 in to account - dashboard</w:t>
            </w:r>
          </w:p>
        </w:tc>
      </w:tr>
      <w:tr w:rsidR="00882913" w:rsidRPr="00F250B6" w14:paraId="59AF1111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C4941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0324F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2C2EAF7D" w14:textId="77777777" w:rsidR="00882913" w:rsidRPr="00F250B6" w:rsidRDefault="00882913" w:rsidP="00882913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207"/>
        <w:gridCol w:w="1856"/>
        <w:gridCol w:w="1855"/>
        <w:gridCol w:w="1209"/>
        <w:gridCol w:w="1207"/>
        <w:gridCol w:w="1209"/>
        <w:gridCol w:w="1208"/>
        <w:gridCol w:w="1207"/>
        <w:gridCol w:w="1209"/>
        <w:gridCol w:w="1207"/>
        <w:gridCol w:w="1210"/>
      </w:tblGrid>
      <w:tr w:rsidR="00882913" w:rsidRPr="00F250B6" w14:paraId="60F45027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160F20F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711D77" w14:textId="188A8842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S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DD54DA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578447B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0A12F" w14:textId="47D0AF54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create new account with </w:t>
            </w:r>
            <w:r w:rsidR="00DD54DA">
              <w:rPr>
                <w:rFonts w:eastAsia="Times New Roman" w:cstheme="minorHAnsi"/>
                <w:lang w:eastAsia="en-GB"/>
              </w:rPr>
              <w:t xml:space="preserve">not </w:t>
            </w:r>
            <w:r>
              <w:rPr>
                <w:rFonts w:eastAsia="Times New Roman" w:cstheme="minorHAnsi"/>
                <w:lang w:eastAsia="en-GB"/>
              </w:rPr>
              <w:t>existing values</w:t>
            </w:r>
          </w:p>
        </w:tc>
      </w:tr>
      <w:tr w:rsidR="00882913" w:rsidRPr="00F250B6" w14:paraId="29B054D4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17B3DE5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5278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45A9B51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6024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7E281D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9AD37E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82913" w:rsidRPr="00F250B6" w14:paraId="124095BD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CB30A80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BA6C74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8372B6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78A0FD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68EDF7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21F6D5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344C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3595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75BE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CE1E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3AEA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24B4D0E6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52BD2F4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CC8D4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855347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C97D6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C0A7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B613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D1B8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5C17FF12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7BEC16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C0E489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B0376D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EF3C42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B87A5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83A063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50E399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C3164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039F71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8CC4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2807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6C58BA6A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1FA1303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C30C7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26C2E9D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9162B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.04.2022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4A8544F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2EDC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2913" w:rsidRPr="00F250B6" w14:paraId="5A6C482B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2F46D8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61A484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53B82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BCC099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85E1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D69D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2821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5D1D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13B4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C79A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A3A13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7D689906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7197244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7641609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5242C9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CEA619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041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C6C46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82913" w:rsidRPr="00F250B6" w14:paraId="2250A77F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368A7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9290A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8C53E0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E94BB8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0A75A8" w14:textId="53933590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gin/Email = </w:t>
            </w:r>
            <w:r w:rsidRPr="00D93FD8">
              <w:rPr>
                <w:rFonts w:eastAsia="Times New Roman" w:cstheme="minorHAnsi"/>
                <w:lang w:eastAsia="en-GB"/>
              </w:rPr>
              <w:t>TesterOprogramowania</w:t>
            </w:r>
            <w:r w:rsidR="00DD54DA">
              <w:rPr>
                <w:rFonts w:eastAsia="Times New Roman" w:cstheme="minorHAnsi"/>
                <w:lang w:eastAsia="en-GB"/>
              </w:rPr>
              <w:t>213</w:t>
            </w:r>
            <w:r w:rsidRPr="00D93FD8">
              <w:rPr>
                <w:rFonts w:eastAsia="Times New Roman" w:cstheme="minorHAnsi"/>
                <w:lang w:eastAsia="en-GB"/>
              </w:rPr>
              <w:t>@gmail.com</w:t>
            </w:r>
          </w:p>
        </w:tc>
      </w:tr>
      <w:tr w:rsidR="00882913" w:rsidRPr="00F250B6" w14:paraId="75C77A7A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6681D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4E41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AF04CF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C528B9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B8134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word = </w:t>
            </w:r>
            <w:proofErr w:type="spellStart"/>
            <w:r w:rsidRPr="00D93FD8">
              <w:rPr>
                <w:rFonts w:eastAsia="Times New Roman" w:cstheme="minorHAnsi"/>
                <w:lang w:eastAsia="en-GB"/>
              </w:rPr>
              <w:t>TesterOprogramowani</w:t>
            </w:r>
            <w:r>
              <w:rPr>
                <w:rFonts w:eastAsia="Times New Roman" w:cstheme="minorHAnsi"/>
                <w:lang w:eastAsia="en-GB"/>
              </w:rPr>
              <w:t>a</w:t>
            </w:r>
            <w:proofErr w:type="spellEnd"/>
          </w:p>
        </w:tc>
      </w:tr>
      <w:tr w:rsidR="00882913" w:rsidRPr="00F250B6" w14:paraId="7BF7F6CE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B2A0A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FCA8DD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8AF98F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38D163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69978C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8BAFA0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816BDE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10FB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447B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0948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E860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52AC78A3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72C4353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5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3B87D4" w14:textId="07221A1A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DD54DA">
              <w:rPr>
                <w:rFonts w:eastAsia="Times New Roman" w:cstheme="minorHAnsi"/>
                <w:lang w:eastAsia="en-GB"/>
              </w:rPr>
              <w:t>login into account with wrong values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2D6B70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8F18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7457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0327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4F7FB49D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CDFA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3CECB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253F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6D087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EBC61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AD43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C320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26F2A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38DE6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B892C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E4683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16AB8A9E" w14:textId="77777777" w:rsidTr="00DE74BA">
        <w:trPr>
          <w:trHeight w:val="467"/>
        </w:trPr>
        <w:tc>
          <w:tcPr>
            <w:tcW w:w="120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7140DDAC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71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60850C3D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4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6B336AA2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624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2E8EA6F6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626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1A80A9A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82913" w:rsidRPr="00F250B6" w14:paraId="7A3C9837" w14:textId="77777777" w:rsidTr="00DE74BA">
        <w:trPr>
          <w:trHeight w:val="467"/>
        </w:trPr>
        <w:tc>
          <w:tcPr>
            <w:tcW w:w="120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18C9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11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AC4C3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5748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24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84845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26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D5A58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82913" w:rsidRPr="00F250B6" w14:paraId="2609EE7E" w14:textId="77777777" w:rsidTr="00DE74BA">
        <w:trPr>
          <w:trHeight w:val="567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A86434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18D9D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D93FD8">
              <w:rPr>
                <w:rFonts w:eastAsia="Times New Roman" w:cstheme="minorHAnsi"/>
                <w:lang w:eastAsia="en-GB"/>
              </w:rPr>
              <w:t>http://seleniumdemo.com/?page_id=7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AA4E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44873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0557E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2913" w:rsidRPr="00F250B6" w14:paraId="359B326F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F2CBD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344E1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A5874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427E7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FB4BE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2913" w:rsidRPr="00F250B6" w14:paraId="662A076C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EAA68A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3CA4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74174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AEDB6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2511D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756B9B6A" w14:textId="77777777" w:rsidR="00882913" w:rsidRDefault="00882913" w:rsidP="00882913">
      <w:pPr>
        <w:rPr>
          <w:rFonts w:cstheme="minorHAnsi"/>
        </w:rPr>
      </w:pPr>
    </w:p>
    <w:tbl>
      <w:tblPr>
        <w:tblW w:w="6658" w:type="dxa"/>
        <w:tblLook w:val="04A0" w:firstRow="1" w:lastRow="0" w:firstColumn="1" w:lastColumn="0" w:noHBand="0" w:noVBand="1"/>
      </w:tblPr>
      <w:tblGrid>
        <w:gridCol w:w="2873"/>
        <w:gridCol w:w="3785"/>
      </w:tblGrid>
      <w:tr w:rsidR="00882913" w:rsidRPr="00F250B6" w14:paraId="5FD5ABD7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C3621E7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3BF601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P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st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quisites</w:t>
            </w:r>
            <w:proofErr w:type="spellEnd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</w:tr>
      <w:tr w:rsidR="00882913" w:rsidRPr="00F250B6" w14:paraId="3B747D3D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E4960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19B6D" w14:textId="10720256" w:rsidR="00882913" w:rsidRPr="00F250B6" w:rsidRDefault="00DD54DA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 in</w:t>
            </w:r>
            <w:r w:rsidR="00882913">
              <w:rPr>
                <w:rFonts w:eastAsia="Times New Roman" w:cstheme="minorHAnsi"/>
                <w:lang w:eastAsia="en-GB"/>
              </w:rPr>
              <w:t xml:space="preserve"> account fail message</w:t>
            </w:r>
          </w:p>
        </w:tc>
      </w:tr>
      <w:tr w:rsidR="00882913" w:rsidRPr="00F250B6" w14:paraId="43C6309E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5626D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DE49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2544021B" w14:textId="77777777" w:rsidR="00882913" w:rsidRPr="00F250B6" w:rsidRDefault="00882913" w:rsidP="00882913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207"/>
        <w:gridCol w:w="1856"/>
        <w:gridCol w:w="1855"/>
        <w:gridCol w:w="1209"/>
        <w:gridCol w:w="1207"/>
        <w:gridCol w:w="1209"/>
        <w:gridCol w:w="1208"/>
        <w:gridCol w:w="1207"/>
        <w:gridCol w:w="1209"/>
        <w:gridCol w:w="1207"/>
        <w:gridCol w:w="1210"/>
      </w:tblGrid>
      <w:tr w:rsidR="00882913" w:rsidRPr="00F250B6" w14:paraId="513A89E9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3D117E1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EAEEA" w14:textId="11B788D1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S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DD54DA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2B29253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5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4AF00" w14:textId="13EEC02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 w:rsidR="00DD54DA">
              <w:rPr>
                <w:rFonts w:eastAsia="Times New Roman" w:cstheme="minorHAnsi"/>
                <w:lang w:eastAsia="en-GB"/>
              </w:rPr>
              <w:t>change billing address data</w:t>
            </w:r>
          </w:p>
        </w:tc>
      </w:tr>
      <w:tr w:rsidR="00882913" w:rsidRPr="00F250B6" w14:paraId="29938A35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4DC9939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303A4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5A37E27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F8166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448003B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1C952B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82913" w:rsidRPr="00F250B6" w14:paraId="1CFFDB53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C29E933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EE40A1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64EA6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381528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347C81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3D47D1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FA78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BE86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E730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FD0A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53D5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407E3000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1E8DBE0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4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BF888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4E489A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21F9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1CB3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E49D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3617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521E75EE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40444E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2D3D74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3F7F4E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A7AF77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7571B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6995F1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4E2B45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2CB75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6830AC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163A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83B0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1D126D90" w14:textId="77777777" w:rsidTr="00DE74BA">
        <w:trPr>
          <w:trHeight w:val="292"/>
        </w:trPr>
        <w:tc>
          <w:tcPr>
            <w:tcW w:w="30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759F103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ED9C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wi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7034F35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93BC9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.04.2022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hideMark/>
          </w:tcPr>
          <w:p w14:paraId="7227516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9DB6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2913" w:rsidRPr="00F250B6" w14:paraId="74FD371C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701E5C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EDA0E6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E66E42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C4B6D2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6775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CEAE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C261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D099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6585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739E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50CE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25D6A301" w14:textId="77777777" w:rsidTr="00C36444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31381FAA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5123853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ABA5B4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4BC95F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041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0879058D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82913" w:rsidRPr="00F250B6" w14:paraId="2F7EA12B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81A5B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7E95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4A008C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E518D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0B671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gin/Email = </w:t>
            </w:r>
            <w:r w:rsidRPr="00D93FD8">
              <w:rPr>
                <w:rFonts w:eastAsia="Times New Roman" w:cstheme="minorHAnsi"/>
                <w:lang w:eastAsia="en-GB"/>
              </w:rPr>
              <w:t>TesterOprogramowania@gmail.com</w:t>
            </w:r>
          </w:p>
        </w:tc>
      </w:tr>
      <w:tr w:rsidR="00882913" w:rsidRPr="00F250B6" w14:paraId="379721B3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F9B0EF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05912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D9E2DDB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1F63C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041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60472A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word = </w:t>
            </w:r>
            <w:proofErr w:type="spellStart"/>
            <w:r w:rsidRPr="00D93FD8">
              <w:rPr>
                <w:rFonts w:eastAsia="Times New Roman" w:cstheme="minorHAnsi"/>
                <w:lang w:eastAsia="en-GB"/>
              </w:rPr>
              <w:t>TesterOprogramowani</w:t>
            </w:r>
            <w:r>
              <w:rPr>
                <w:rFonts w:eastAsia="Times New Roman" w:cstheme="minorHAnsi"/>
                <w:lang w:eastAsia="en-GB"/>
              </w:rPr>
              <w:t>a</w:t>
            </w:r>
            <w:proofErr w:type="spellEnd"/>
          </w:p>
        </w:tc>
      </w:tr>
      <w:tr w:rsidR="00882913" w:rsidRPr="00F250B6" w14:paraId="26660985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BF4AB3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45938FE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EC443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C01A09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57A739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5B0F3D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08781B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7C75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5F14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5E086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3433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24D61C05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14:paraId="3387EED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54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E15D96" w14:textId="47BFA139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DD54DA">
              <w:rPr>
                <w:rFonts w:eastAsia="Times New Roman" w:cstheme="minorHAnsi"/>
                <w:lang w:eastAsia="en-GB"/>
              </w:rPr>
              <w:t>possibility to change billing address data</w:t>
            </w:r>
          </w:p>
        </w:tc>
        <w:tc>
          <w:tcPr>
            <w:tcW w:w="120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0CFE38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9DB4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D775F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9762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2913" w:rsidRPr="00F250B6" w14:paraId="665243DC" w14:textId="77777777" w:rsidTr="00DE74B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DB698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52C9B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0A1C3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A5F21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C02BB0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58C95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0F69C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7176A5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165B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80C27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6F282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36444" w:rsidRPr="00F250B6" w14:paraId="698192BF" w14:textId="77777777" w:rsidTr="00C36444">
        <w:trPr>
          <w:trHeight w:val="567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7CCC6F68" w14:textId="3544E7CA" w:rsidR="00C36444" w:rsidRPr="00F250B6" w:rsidRDefault="00C36444" w:rsidP="00C3644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49DAD3C7" w14:textId="3FB197A8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CC"/>
          </w:tcPr>
          <w:p w14:paraId="6AFB61D1" w14:textId="6BE9B3C6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CC"/>
          </w:tcPr>
          <w:p w14:paraId="48E477AD" w14:textId="7FA293A9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FFFCC"/>
          </w:tcPr>
          <w:p w14:paraId="7FCFFF49" w14:textId="1B07A76B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C36444" w:rsidRPr="00F250B6" w14:paraId="40EF8081" w14:textId="77777777" w:rsidTr="00D7438D">
        <w:trPr>
          <w:trHeight w:val="567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032346" w14:textId="77777777" w:rsidR="00C36444" w:rsidRPr="00F250B6" w:rsidRDefault="00C36444" w:rsidP="00C3644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D26EB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D93FD8">
              <w:rPr>
                <w:rFonts w:eastAsia="Times New Roman" w:cstheme="minorHAnsi"/>
                <w:lang w:eastAsia="en-GB"/>
              </w:rPr>
              <w:t>http://seleniumdemo.com/?page_id=7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7AF431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CF6C813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2667DA8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36444" w:rsidRPr="00F250B6" w14:paraId="1CF3C751" w14:textId="77777777" w:rsidTr="00DE74BA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21B2F9" w14:textId="77777777" w:rsidR="00C36444" w:rsidRPr="00F250B6" w:rsidRDefault="00C36444" w:rsidP="00C3644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BD9B2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B2FF9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AC20AD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6E4FAF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36444" w:rsidRPr="00F250B6" w14:paraId="62E2A174" w14:textId="77777777" w:rsidTr="00DD54DA">
        <w:trPr>
          <w:trHeight w:val="292"/>
        </w:trPr>
        <w:tc>
          <w:tcPr>
            <w:tcW w:w="120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3220A1" w14:textId="77777777" w:rsidR="00C36444" w:rsidRPr="00F250B6" w:rsidRDefault="00C36444" w:rsidP="00C3644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1A8ECA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4AE1C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F809AB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7A004" w14:textId="7777777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36444" w:rsidRPr="00F250B6" w14:paraId="2834DF43" w14:textId="77777777" w:rsidTr="00DD54D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3CAA9" w14:textId="0DE39C7A" w:rsidR="00C36444" w:rsidRPr="00F250B6" w:rsidRDefault="00C36444" w:rsidP="00C3644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29C0B" w14:textId="25777611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Billing address bookmark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94C82" w14:textId="48C48F47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site opened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08CA06" w14:textId="49D501DC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3B4E3A" w14:textId="0492B978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36444" w:rsidRPr="00F250B6" w14:paraId="0AFDE4DF" w14:textId="77777777" w:rsidTr="00DD54D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18FA6E" w14:textId="69C85A88" w:rsidR="00C36444" w:rsidRDefault="00C36444" w:rsidP="00C3644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C07E1" w14:textId="7630CCA5" w:rsidR="00C36444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ill billing address form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72C3D" w14:textId="5B7886DE" w:rsidR="00C36444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ields updated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C8F069" w14:textId="47436666" w:rsidR="00C36444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BBB43A" w14:textId="0BE1F2FC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36444" w:rsidRPr="00F250B6" w14:paraId="43B95645" w14:textId="77777777" w:rsidTr="00DD54DA">
        <w:trPr>
          <w:trHeight w:val="292"/>
        </w:trPr>
        <w:tc>
          <w:tcPr>
            <w:tcW w:w="1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20C7B" w14:textId="5FFDC8DA" w:rsidR="00C36444" w:rsidRDefault="00C36444" w:rsidP="00C3644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37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95B05D" w14:textId="46DDB21B" w:rsidR="00C36444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ave</w:t>
            </w:r>
          </w:p>
        </w:tc>
        <w:tc>
          <w:tcPr>
            <w:tcW w:w="24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BA5EA" w14:textId="16C2F542" w:rsidR="00C36444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ta saved</w:t>
            </w:r>
          </w:p>
        </w:tc>
        <w:tc>
          <w:tcPr>
            <w:tcW w:w="362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3902CF" w14:textId="62A49BE7" w:rsidR="00C36444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2DA253" w14:textId="382F6251" w:rsidR="00C36444" w:rsidRPr="00F250B6" w:rsidRDefault="00C36444" w:rsidP="00C3644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2B58BD7A" w14:textId="77777777" w:rsidR="00882913" w:rsidRDefault="00882913" w:rsidP="00882913">
      <w:pPr>
        <w:rPr>
          <w:rFonts w:cstheme="minorHAnsi"/>
        </w:rPr>
      </w:pPr>
    </w:p>
    <w:tbl>
      <w:tblPr>
        <w:tblW w:w="6658" w:type="dxa"/>
        <w:tblLook w:val="04A0" w:firstRow="1" w:lastRow="0" w:firstColumn="1" w:lastColumn="0" w:noHBand="0" w:noVBand="1"/>
      </w:tblPr>
      <w:tblGrid>
        <w:gridCol w:w="2873"/>
        <w:gridCol w:w="3785"/>
      </w:tblGrid>
      <w:tr w:rsidR="00882913" w:rsidRPr="00F250B6" w14:paraId="0030BCAC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0669BF1A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14:paraId="21D4EA6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P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st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quisites</w:t>
            </w:r>
            <w:proofErr w:type="spellEnd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</w:tr>
      <w:tr w:rsidR="00882913" w:rsidRPr="00F250B6" w14:paraId="750D2068" w14:textId="77777777" w:rsidTr="00DE74BA">
        <w:trPr>
          <w:trHeight w:val="29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2CAC1" w14:textId="77777777" w:rsidR="00882913" w:rsidRPr="00F250B6" w:rsidRDefault="00882913" w:rsidP="00DE74B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937C4" w14:textId="77777777" w:rsidR="00882913" w:rsidRPr="00F250B6" w:rsidRDefault="00882913" w:rsidP="00DE74B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ating account fail message</w:t>
            </w:r>
          </w:p>
        </w:tc>
      </w:tr>
    </w:tbl>
    <w:p w14:paraId="23FF1581" w14:textId="77777777" w:rsidR="00882913" w:rsidRPr="00F250B6" w:rsidRDefault="00882913">
      <w:pPr>
        <w:rPr>
          <w:rFonts w:cstheme="minorHAnsi"/>
        </w:rPr>
      </w:pPr>
    </w:p>
    <w:sectPr w:rsidR="00882913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293D8C"/>
    <w:rsid w:val="00393168"/>
    <w:rsid w:val="00577200"/>
    <w:rsid w:val="006938D0"/>
    <w:rsid w:val="0069563F"/>
    <w:rsid w:val="00882913"/>
    <w:rsid w:val="00C36444"/>
    <w:rsid w:val="00D93FD8"/>
    <w:rsid w:val="00DD54DA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656</Words>
  <Characters>3940</Characters>
  <Application>Microsoft Office Word</Application>
  <DocSecurity>0</DocSecurity>
  <Lines>32</Lines>
  <Paragraphs>9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Kuczkowicz Dawid</cp:lastModifiedBy>
  <cp:revision>7</cp:revision>
  <dcterms:created xsi:type="dcterms:W3CDTF">2019-01-01T07:14:00Z</dcterms:created>
  <dcterms:modified xsi:type="dcterms:W3CDTF">2022-04-11T14:45:00Z</dcterms:modified>
</cp:coreProperties>
</file>